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EE3A8" w14:textId="7FC8B435" w:rsidR="00EF0CEE" w:rsidRDefault="009F175A" w:rsidP="00563B18">
      <w:pPr>
        <w:spacing w:after="60"/>
        <w:ind w:left="-397" w:firstLine="397"/>
        <w:jc w:val="center"/>
        <w:rPr>
          <w:b/>
          <w:sz w:val="22"/>
          <w:szCs w:val="21"/>
        </w:rPr>
      </w:pPr>
      <w:r>
        <w:rPr>
          <w:b/>
          <w:sz w:val="22"/>
          <w:szCs w:val="21"/>
        </w:rPr>
        <w:t>AKTARILAN PSİKOLOJİK TRAVMA</w:t>
      </w:r>
      <w:r w:rsidR="00563B18" w:rsidRPr="00563B18">
        <w:rPr>
          <w:b/>
          <w:sz w:val="22"/>
          <w:szCs w:val="21"/>
        </w:rPr>
        <w:t xml:space="preserve"> ÖLÇEĞİ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46"/>
        <w:gridCol w:w="511"/>
      </w:tblGrid>
      <w:tr w:rsidR="00780BBD" w:rsidRPr="001F7CAC" w14:paraId="7CE6160D" w14:textId="77777777" w:rsidTr="00691A07">
        <w:trPr>
          <w:trHeight w:hRule="exact" w:val="1066"/>
        </w:trPr>
        <w:tc>
          <w:tcPr>
            <w:tcW w:w="10774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0B29336" w14:textId="5526D822" w:rsidR="00691A07" w:rsidRPr="00691A07" w:rsidRDefault="009F175A" w:rsidP="00691A07">
            <w:pPr>
              <w:spacing w:after="60"/>
              <w:ind w:firstLine="397"/>
              <w:jc w:val="both"/>
            </w:pPr>
            <w:r>
              <w:t>Aşağıda bazı görüşlerin yer aldığı ifadeler mevcuttur. Bu ifadeler de yer alan görüşlere katılım derecenizi yan tarafında bulunan 5 dereceli ölçeğe göre değerlendirmelisiniz. İşaretsiz madde bırakmadığınıza emin olmalısınız.</w:t>
            </w:r>
          </w:p>
          <w:p w14:paraId="3DC65635" w14:textId="1710C2C8" w:rsidR="00780BBD" w:rsidRPr="00691A07" w:rsidRDefault="00691A07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691A07">
              <w:t>1=</w:t>
            </w:r>
            <w:r w:rsidR="001956E8" w:rsidRPr="00691A07">
              <w:t xml:space="preserve"> </w:t>
            </w:r>
            <w:r w:rsidR="009F175A">
              <w:rPr>
                <w:b/>
              </w:rPr>
              <w:t>Kesinlikle Katılmıyorum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2=</w:t>
            </w:r>
            <w:r w:rsidR="001956E8" w:rsidRPr="00691A07">
              <w:t xml:space="preserve"> </w:t>
            </w:r>
            <w:r w:rsidR="009F175A">
              <w:rPr>
                <w:b/>
              </w:rPr>
              <w:t>Katılmıyorum</w:t>
            </w:r>
            <w:r w:rsidR="00780BBD" w:rsidRPr="00691A07">
              <w:rPr>
                <w:b/>
              </w:rPr>
              <w:t xml:space="preserve">    </w:t>
            </w:r>
            <w:r w:rsidRPr="00691A07">
              <w:t>3=</w:t>
            </w:r>
            <w:r w:rsidR="009F175A">
              <w:rPr>
                <w:b/>
              </w:rPr>
              <w:t xml:space="preserve"> Kısmen Katılıyorum</w:t>
            </w:r>
            <w:r w:rsidR="00780BBD" w:rsidRPr="00691A07">
              <w:rPr>
                <w:b/>
              </w:rPr>
              <w:t xml:space="preserve">      </w:t>
            </w:r>
            <w:r w:rsidRPr="00691A07">
              <w:t>4=</w:t>
            </w:r>
            <w:r w:rsidR="009F175A">
              <w:rPr>
                <w:b/>
              </w:rPr>
              <w:t xml:space="preserve"> Katılıyorum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5=</w:t>
            </w:r>
            <w:r w:rsidR="009F175A">
              <w:t xml:space="preserve"> </w:t>
            </w:r>
            <w:r w:rsidR="009F175A">
              <w:rPr>
                <w:b/>
              </w:rPr>
              <w:t>Tamamen Katılıyorum</w:t>
            </w:r>
            <w:r w:rsidR="00780BBD" w:rsidRPr="00691A07">
              <w:rPr>
                <w:b/>
              </w:rPr>
              <w:t xml:space="preserve">  </w:t>
            </w:r>
            <w:r w:rsidR="005F3D8C" w:rsidRPr="00691A07">
              <w:rPr>
                <w:b/>
              </w:rPr>
              <w:t xml:space="preserve"> 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691A07" w:rsidRPr="001F7CAC" w14:paraId="63B39C1E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1E8F905" w14:textId="4F820606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 büyüklerimiz istemediği halde yaşadıkları bölgeden ayrılmak zorunda kalmıştı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3B792B5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483E9F7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117F6E7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C79209B" w14:textId="6E30461B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m geçmişimizden bahsederken hep hüzünleni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C6F010C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6987FD94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5CB7CAA" w14:textId="77777777" w:rsidTr="009F175A">
        <w:trPr>
          <w:trHeight w:hRule="exact" w:val="607"/>
        </w:trPr>
        <w:tc>
          <w:tcPr>
            <w:tcW w:w="8081" w:type="dxa"/>
            <w:shd w:val="clear" w:color="auto" w:fill="auto"/>
            <w:vAlign w:val="center"/>
          </w:tcPr>
          <w:p w14:paraId="2F67B11E" w14:textId="3E8DA266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mle birlikte herhangi bir problemle karşılaştığımızda kolaylıkla duruma uyum sağlayıp, onu çözmeye çalışırız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B1F7CA4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41FD845B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D147733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5A7A44EC" w14:textId="0CB02A7C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mden savaş hikâyesi dinleyerek büyüdüm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A76A40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23A3C6F5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5717E89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52DC354" w14:textId="7571F7F0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Zor bir durum yaşadığımızda akraba ve yakın dostlarımız hemen yardımcı olurla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AD6A44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76915AD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FE8E7B4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0552B" w14:textId="39B9E3C2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 içerisinde gizli bir anlaşma yapmış gibi bazı konular kesinlikle konuşulmaz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BC2B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B70717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DB157" w14:textId="73C8B0DF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mde anlam veremediğim bir şekilde korku, öfke, çaresizlik gibi duygular yaşanır.</w:t>
            </w:r>
            <w:r w:rsidR="00691A07" w:rsidRPr="00A9002A">
              <w:t xml:space="preserve"> 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71B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4137CA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CE7A" w14:textId="5602B5D6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Herhangi bir neden olmaksızın zaman zaman kendimi suçlu hissed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5D2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3B1A0A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0E475" w14:textId="5BCDE28B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Bazen hayatta olduğum halde yaşıyor gibi hissetme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5F10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074A0305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C4D0D" w14:textId="67A9CE90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Bazen neyden kaynaklandığını bilmediğim halde korkar veya kaygılanırı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E2A3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44C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788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72616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CF46F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32003C4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28F3D" w14:textId="2F74AF0E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Hayatımda her şey yolundayken bir türlü mutlu olamıyorum.</w:t>
            </w:r>
            <w:r w:rsidR="00691A07" w:rsidRPr="00A9002A">
              <w:t xml:space="preserve"> 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DE863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CD8B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347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2E949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C5043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9A5E73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3F7C" w14:textId="752764DA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Bazen hüzünlenirim fakat nedenini bilmediğim anlar yaşarı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4440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C1AAD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270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D2822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60DE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580B775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E6CD" w14:textId="2F24B238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Sevdiğim birine kötü bir şey olma ihtimali beni endişelendirir, korkutu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103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6A8A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B0D3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60D0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ECBE5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25E2B34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ABDE1" w14:textId="732D4AC2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uygularımı kontrol etmekte güçlük çek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30C7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D10A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D376A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39B9F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612DB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0E365174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C6D51" w14:textId="5E3A20AD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Yaşanılan olaylara karşı gereğinden çok daha fazla tepki veri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86FA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1AC2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5AB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9214E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F8CB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17F0CA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841D" w14:textId="4D2AF8F6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Evde yeterli yiyecek olmadığında kaygılanırı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C367C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06B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67CBD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5712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5237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B52F5D9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492B8" w14:textId="37A2B2BD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Gereğinden fazla alışveriş yaptığım anlar olu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D7E06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89C92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B789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CF8E3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50EB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65A61D9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E5E79" w14:textId="14A6EF81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ünyanın güvenilir bir yer olduğunu düşünme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B1D3A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D08AB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276B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1283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0A8B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170211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5736" w14:textId="4F13C27E" w:rsidR="00691A07" w:rsidRPr="00A9002A" w:rsidRDefault="009F175A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Sebebi bulunamayan ve zaman zaman tekrarlayan baş, boyun, sırt ağrıları yaşarı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7F0B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DAD53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F2B4F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D4D9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6762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40E92E0C" w14:textId="0F76DA78" w:rsidR="00563B18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5DA7EC02" w14:textId="77777777" w:rsidR="00701FD4" w:rsidRPr="004726F1" w:rsidRDefault="00701FD4" w:rsidP="00691A07">
      <w:pPr>
        <w:ind w:left="-426" w:firstLine="426"/>
        <w:jc w:val="both"/>
        <w:rPr>
          <w:b/>
          <w:szCs w:val="22"/>
        </w:rPr>
      </w:pPr>
    </w:p>
    <w:p w14:paraId="4C985D8C" w14:textId="5E6721F6" w:rsidR="00691A07" w:rsidRDefault="00701FD4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rStyle w:val="Kpr"/>
          <w:color w:val="auto"/>
          <w:szCs w:val="22"/>
          <w:u w:val="none"/>
          <w:shd w:val="clear" w:color="auto" w:fill="FFFFFF"/>
        </w:rPr>
      </w:pPr>
      <w:r>
        <w:rPr>
          <w:szCs w:val="22"/>
        </w:rPr>
        <w:t>Uslu</w:t>
      </w:r>
      <w:r w:rsidR="00563B18" w:rsidRPr="004726F1">
        <w:rPr>
          <w:szCs w:val="22"/>
        </w:rPr>
        <w:t xml:space="preserve">, </w:t>
      </w:r>
      <w:r>
        <w:rPr>
          <w:szCs w:val="22"/>
        </w:rPr>
        <w:t>B</w:t>
      </w:r>
      <w:r w:rsidR="00563B18" w:rsidRPr="004726F1">
        <w:rPr>
          <w:szCs w:val="22"/>
        </w:rPr>
        <w:t>. (20</w:t>
      </w:r>
      <w:r>
        <w:rPr>
          <w:szCs w:val="22"/>
        </w:rPr>
        <w:t>21</w:t>
      </w:r>
      <w:r w:rsidR="00563B18" w:rsidRPr="004726F1">
        <w:rPr>
          <w:szCs w:val="22"/>
        </w:rPr>
        <w:t xml:space="preserve">). </w:t>
      </w:r>
      <w:r>
        <w:rPr>
          <w:szCs w:val="22"/>
          <w:shd w:val="clear" w:color="auto" w:fill="FFFFFF"/>
        </w:rPr>
        <w:t>Aktarılan Psikolojik Travmaya Dair Ölçek Geliştirme Çalışması</w:t>
      </w:r>
      <w:r w:rsidR="00563B18" w:rsidRPr="004726F1">
        <w:rPr>
          <w:szCs w:val="22"/>
        </w:rPr>
        <w:t>.</w:t>
      </w:r>
      <w:r>
        <w:rPr>
          <w:szCs w:val="22"/>
        </w:rPr>
        <w:t xml:space="preserve"> </w:t>
      </w:r>
      <w:r w:rsidR="002029C5">
        <w:rPr>
          <w:szCs w:val="22"/>
          <w:shd w:val="clear" w:color="auto" w:fill="FFFFFF"/>
        </w:rPr>
        <w:t>[</w:t>
      </w:r>
      <w:hyperlink r:id="rId5" w:history="1">
        <w:r w:rsidR="00252231">
          <w:rPr>
            <w:rStyle w:val="Kpr"/>
            <w:color w:val="auto"/>
            <w:szCs w:val="22"/>
            <w:u w:val="none"/>
            <w:shd w:val="clear" w:color="auto" w:fill="FFFFFF"/>
          </w:rPr>
          <w:t>Yayınlanmamış</w:t>
        </w:r>
      </w:hyperlink>
      <w:r w:rsidR="00252231">
        <w:rPr>
          <w:rStyle w:val="Kpr"/>
          <w:color w:val="auto"/>
          <w:szCs w:val="22"/>
          <w:u w:val="none"/>
          <w:shd w:val="clear" w:color="auto" w:fill="FFFFFF"/>
        </w:rPr>
        <w:t xml:space="preserve"> Yüksek Lisans Tezi</w:t>
      </w:r>
      <w:r w:rsidR="002029C5">
        <w:rPr>
          <w:rStyle w:val="Kpr"/>
          <w:color w:val="auto"/>
          <w:szCs w:val="22"/>
          <w:u w:val="none"/>
          <w:shd w:val="clear" w:color="auto" w:fill="FFFFFF"/>
        </w:rPr>
        <w:t>].</w:t>
      </w:r>
      <w:r w:rsidR="00252231">
        <w:rPr>
          <w:rStyle w:val="Kpr"/>
          <w:color w:val="auto"/>
          <w:szCs w:val="22"/>
          <w:u w:val="none"/>
          <w:shd w:val="clear" w:color="auto" w:fill="FFFFFF"/>
        </w:rPr>
        <w:t xml:space="preserve"> İstanbul Aydın Üniversitesi</w:t>
      </w:r>
      <w:r w:rsidR="002029C5">
        <w:rPr>
          <w:rStyle w:val="Kpr"/>
          <w:color w:val="auto"/>
          <w:szCs w:val="22"/>
          <w:u w:val="none"/>
          <w:shd w:val="clear" w:color="auto" w:fill="FFFFFF"/>
        </w:rPr>
        <w:t>.</w:t>
      </w:r>
      <w:r w:rsidR="00252231">
        <w:rPr>
          <w:rStyle w:val="Kpr"/>
          <w:color w:val="auto"/>
          <w:szCs w:val="22"/>
          <w:u w:val="none"/>
          <w:shd w:val="clear" w:color="auto" w:fill="FFFFFF"/>
        </w:rPr>
        <w:t xml:space="preserve"> </w:t>
      </w:r>
    </w:p>
    <w:p w14:paraId="7A95843E" w14:textId="77777777" w:rsidR="00563B18" w:rsidRPr="00964604" w:rsidRDefault="00563B18" w:rsidP="00EF0CEE">
      <w:pPr>
        <w:ind w:left="-426"/>
        <w:jc w:val="both"/>
        <w:rPr>
          <w:sz w:val="22"/>
          <w:szCs w:val="22"/>
        </w:rPr>
      </w:pPr>
    </w:p>
    <w:p w14:paraId="54FF3E20" w14:textId="77777777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45706AE4" w:rsidR="00563B18" w:rsidRPr="00964604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FB5700">
        <w:rPr>
          <w:sz w:val="22"/>
          <w:szCs w:val="22"/>
        </w:rPr>
        <w:t>3</w:t>
      </w:r>
      <w:r w:rsidRPr="00964604">
        <w:rPr>
          <w:sz w:val="22"/>
          <w:szCs w:val="22"/>
        </w:rPr>
        <w:t xml:space="preserve"> alt boyut ve </w:t>
      </w:r>
      <w:r w:rsidR="00FB5700">
        <w:rPr>
          <w:sz w:val="22"/>
          <w:szCs w:val="22"/>
        </w:rPr>
        <w:t>19</w:t>
      </w:r>
      <w:r w:rsidRPr="00964604">
        <w:rPr>
          <w:sz w:val="22"/>
          <w:szCs w:val="22"/>
        </w:rPr>
        <w:t xml:space="preserve"> madde</w:t>
      </w:r>
    </w:p>
    <w:p w14:paraId="0021AFAA" w14:textId="400ECDB4" w:rsidR="00563B18" w:rsidRPr="00964604" w:rsidRDefault="00FB5700" w:rsidP="00563B18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Aile İşlevselliği</w:t>
      </w:r>
      <w:r w:rsidR="00563B18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3</w:t>
      </w:r>
      <w:r w:rsidR="00563B18" w:rsidRPr="00964604">
        <w:rPr>
          <w:sz w:val="22"/>
          <w:szCs w:val="22"/>
        </w:rPr>
        <w:t xml:space="preserve"> madde):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3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5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7</w:t>
      </w:r>
      <w:r w:rsidR="00964604" w:rsidRPr="00964604">
        <w:rPr>
          <w:sz w:val="22"/>
          <w:szCs w:val="22"/>
        </w:rPr>
        <w:t xml:space="preserve"> </w:t>
      </w:r>
    </w:p>
    <w:p w14:paraId="275CAD81" w14:textId="3C7B1A7E" w:rsidR="00964604" w:rsidRPr="00964604" w:rsidRDefault="00FB5700" w:rsidP="00964604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Geçmiş Aile Travmaları</w:t>
      </w:r>
      <w:r w:rsidR="00563B18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5</w:t>
      </w:r>
      <w:r w:rsidR="00563B18" w:rsidRPr="00964604">
        <w:rPr>
          <w:sz w:val="22"/>
          <w:szCs w:val="22"/>
        </w:rPr>
        <w:t xml:space="preserve"> madde)</w:t>
      </w:r>
      <w:r w:rsidR="00964604" w:rsidRPr="00964604">
        <w:rPr>
          <w:sz w:val="22"/>
          <w:szCs w:val="22"/>
        </w:rPr>
        <w:t>:</w:t>
      </w:r>
      <w:r w:rsidR="00563B18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1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2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4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6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16</w:t>
      </w:r>
    </w:p>
    <w:p w14:paraId="296DEF8E" w14:textId="68E5A2A4" w:rsidR="00FB5700" w:rsidRDefault="00FB5700" w:rsidP="00EF0CEE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Duygu ve Davranış Düzenleme</w:t>
      </w:r>
      <w:r w:rsidR="00964604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11</w:t>
      </w:r>
      <w:r w:rsidR="00964604" w:rsidRPr="00964604">
        <w:rPr>
          <w:sz w:val="22"/>
          <w:szCs w:val="22"/>
        </w:rPr>
        <w:t xml:space="preserve"> madde):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8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9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10</w:t>
      </w:r>
      <w:r w:rsidR="00964604" w:rsidRPr="00964604">
        <w:rPr>
          <w:sz w:val="22"/>
          <w:szCs w:val="22"/>
        </w:rPr>
        <w:t xml:space="preserve">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1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2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3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4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5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7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 xml:space="preserve">18 </w:t>
      </w:r>
      <w:r w:rsidR="00A801BC">
        <w:rPr>
          <w:sz w:val="22"/>
          <w:szCs w:val="22"/>
        </w:rPr>
        <w:t>a</w:t>
      </w:r>
      <w:r>
        <w:rPr>
          <w:sz w:val="22"/>
          <w:szCs w:val="22"/>
        </w:rPr>
        <w:t>19</w:t>
      </w:r>
    </w:p>
    <w:p w14:paraId="158CCCE0" w14:textId="46494341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</w:t>
      </w:r>
      <w:r w:rsidR="00A801BC">
        <w:rPr>
          <w:sz w:val="22"/>
          <w:szCs w:val="22"/>
        </w:rPr>
        <w:t>a</w:t>
      </w:r>
      <w:r w:rsidR="00FB5700">
        <w:rPr>
          <w:sz w:val="22"/>
          <w:szCs w:val="22"/>
        </w:rPr>
        <w:t xml:space="preserve">3 ve </w:t>
      </w:r>
      <w:r w:rsidR="00A801BC">
        <w:rPr>
          <w:sz w:val="22"/>
          <w:szCs w:val="22"/>
        </w:rPr>
        <w:t>a</w:t>
      </w:r>
      <w:r w:rsidR="00FB5700">
        <w:rPr>
          <w:sz w:val="22"/>
          <w:szCs w:val="22"/>
        </w:rPr>
        <w:t xml:space="preserve">5 </w:t>
      </w:r>
      <w:r w:rsidRPr="00964604">
        <w:rPr>
          <w:sz w:val="22"/>
          <w:szCs w:val="22"/>
        </w:rPr>
        <w:t>ters madde bulunmaktadır.</w:t>
      </w:r>
      <w:r w:rsidR="00964604" w:rsidRPr="00964604">
        <w:rPr>
          <w:sz w:val="22"/>
          <w:szCs w:val="22"/>
        </w:rPr>
        <w:t xml:space="preserve"> </w:t>
      </w:r>
    </w:p>
    <w:p w14:paraId="3F9377A5" w14:textId="07CFDF8A" w:rsidR="007B4CC8" w:rsidRDefault="00EF0CEE" w:rsidP="007B4CC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Ölçeğin h</w:t>
      </w:r>
      <w:r w:rsidRPr="00964604">
        <w:rPr>
          <w:bCs/>
          <w:sz w:val="22"/>
          <w:szCs w:val="22"/>
        </w:rPr>
        <w:t>er</w:t>
      </w:r>
      <w:r w:rsidR="007B4CC8">
        <w:rPr>
          <w:bCs/>
          <w:sz w:val="22"/>
          <w:szCs w:val="22"/>
        </w:rPr>
        <w:t xml:space="preserve"> bir maddesi 5 puan olarak değerlendirilmiş,</w:t>
      </w:r>
      <w:r w:rsidR="007B4CC8">
        <w:rPr>
          <w:sz w:val="22"/>
          <w:szCs w:val="22"/>
        </w:rPr>
        <w:t xml:space="preserve"> toplamda alınan yüksek puan bireyin değerlendirdiği özelliğe sahip olduğunu göstermektedir. </w:t>
      </w:r>
    </w:p>
    <w:p w14:paraId="6D41C596" w14:textId="77777777" w:rsidR="00D95D41" w:rsidRDefault="00D95D41" w:rsidP="00EF0CEE">
      <w:pPr>
        <w:ind w:left="-426"/>
        <w:jc w:val="both"/>
        <w:rPr>
          <w:sz w:val="22"/>
          <w:szCs w:val="22"/>
        </w:rPr>
      </w:pPr>
    </w:p>
    <w:p w14:paraId="115164F8" w14:textId="487CF141" w:rsidR="00691A07" w:rsidRPr="00823B50" w:rsidRDefault="00691A07" w:rsidP="00691A07">
      <w:pPr>
        <w:ind w:left="-426"/>
      </w:pPr>
      <w:r w:rsidRPr="00823B50">
        <w:rPr>
          <w:b/>
        </w:rPr>
        <w:t>İletişim adresi:</w:t>
      </w:r>
      <w:r w:rsidRPr="00823B50">
        <w:t xml:space="preserve"> </w:t>
      </w:r>
      <w:hyperlink r:id="rId6" w:history="1">
        <w:r w:rsidR="00FB5700" w:rsidRPr="00A473AC">
          <w:rPr>
            <w:rStyle w:val="Kpr"/>
          </w:rPr>
          <w:t>bbeyzauslu@gmail.com</w:t>
        </w:r>
      </w:hyperlink>
    </w:p>
    <w:sectPr w:rsidR="00691A07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8741680">
    <w:abstractNumId w:val="9"/>
  </w:num>
  <w:num w:numId="2" w16cid:durableId="480392174">
    <w:abstractNumId w:val="8"/>
  </w:num>
  <w:num w:numId="3" w16cid:durableId="126897563">
    <w:abstractNumId w:val="6"/>
  </w:num>
  <w:num w:numId="4" w16cid:durableId="1198469020">
    <w:abstractNumId w:val="7"/>
  </w:num>
  <w:num w:numId="5" w16cid:durableId="1640528100">
    <w:abstractNumId w:val="4"/>
  </w:num>
  <w:num w:numId="6" w16cid:durableId="1578321459">
    <w:abstractNumId w:val="12"/>
  </w:num>
  <w:num w:numId="7" w16cid:durableId="1292058998">
    <w:abstractNumId w:val="13"/>
  </w:num>
  <w:num w:numId="8" w16cid:durableId="540627937">
    <w:abstractNumId w:val="11"/>
  </w:num>
  <w:num w:numId="9" w16cid:durableId="644044766">
    <w:abstractNumId w:val="1"/>
  </w:num>
  <w:num w:numId="10" w16cid:durableId="657195907">
    <w:abstractNumId w:val="2"/>
  </w:num>
  <w:num w:numId="11" w16cid:durableId="157543658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9102502">
    <w:abstractNumId w:val="10"/>
  </w:num>
  <w:num w:numId="13" w16cid:durableId="365300050">
    <w:abstractNumId w:val="0"/>
  </w:num>
  <w:num w:numId="14" w16cid:durableId="2033529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0E204E"/>
    <w:rsid w:val="001372C6"/>
    <w:rsid w:val="00140A2D"/>
    <w:rsid w:val="00147F3D"/>
    <w:rsid w:val="001956E8"/>
    <w:rsid w:val="001B37F2"/>
    <w:rsid w:val="001F7CAC"/>
    <w:rsid w:val="002029C5"/>
    <w:rsid w:val="002042A3"/>
    <w:rsid w:val="002405FC"/>
    <w:rsid w:val="00245219"/>
    <w:rsid w:val="00252231"/>
    <w:rsid w:val="003A0001"/>
    <w:rsid w:val="003C0942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74588"/>
    <w:rsid w:val="00691A07"/>
    <w:rsid w:val="006D3B7C"/>
    <w:rsid w:val="00701FD4"/>
    <w:rsid w:val="00780BBD"/>
    <w:rsid w:val="007A3848"/>
    <w:rsid w:val="007B4CC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E6848"/>
    <w:rsid w:val="009F175A"/>
    <w:rsid w:val="00A02A37"/>
    <w:rsid w:val="00A3007B"/>
    <w:rsid w:val="00A6507E"/>
    <w:rsid w:val="00A801BC"/>
    <w:rsid w:val="00A9002A"/>
    <w:rsid w:val="00B320B6"/>
    <w:rsid w:val="00BA19F4"/>
    <w:rsid w:val="00CA31C7"/>
    <w:rsid w:val="00D91E41"/>
    <w:rsid w:val="00D95D41"/>
    <w:rsid w:val="00DA7062"/>
    <w:rsid w:val="00DF6524"/>
    <w:rsid w:val="00E52211"/>
    <w:rsid w:val="00EF0CEE"/>
    <w:rsid w:val="00F12EC7"/>
    <w:rsid w:val="00F36F3E"/>
    <w:rsid w:val="00F91291"/>
    <w:rsid w:val="00FB2801"/>
    <w:rsid w:val="00FB5700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beyzauslu@gmail.com" TargetMode="External"/><Relationship Id="rId5" Type="http://schemas.openxmlformats.org/officeDocument/2006/relationships/hyperlink" Target="http://www.genclikarastirmalari.gsb.gov.tr/pdfs/article55t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1</Words>
  <Characters>2289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685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BEYZA USLU</cp:lastModifiedBy>
  <cp:revision>3</cp:revision>
  <cp:lastPrinted>2022-11-05T10:26:00Z</cp:lastPrinted>
  <dcterms:created xsi:type="dcterms:W3CDTF">2022-11-05T10:25:00Z</dcterms:created>
  <dcterms:modified xsi:type="dcterms:W3CDTF">2022-11-05T10:39:00Z</dcterms:modified>
</cp:coreProperties>
</file>